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170A65CD" w14:textId="04FA94A3" w:rsidR="00335B2D" w:rsidRPr="00027F7C" w:rsidRDefault="00C8737E" w:rsidP="00B402FB">
      <w:pPr>
        <w:jc w:val="center"/>
      </w:pPr>
      <w:r>
        <w:t>You can c</w:t>
      </w:r>
      <w:r w:rsidR="00027F7C" w:rsidRPr="00027F7C">
        <w:t>heck</w:t>
      </w:r>
      <w:r w:rsidR="00335B2D" w:rsidRPr="00027F7C">
        <w:t xml:space="preserve"> your solutions in</w:t>
      </w:r>
      <w:r w:rsidR="00027F7C" w:rsidRPr="00027F7C">
        <w:t xml:space="preserve"> </w:t>
      </w:r>
      <w:hyperlink r:id="rId8" w:history="1">
        <w:r w:rsidR="00027F7C" w:rsidRPr="00620CCA">
          <w:rPr>
            <w:rStyle w:val="Hyperlink"/>
          </w:rPr>
          <w:t>Judge</w:t>
        </w:r>
      </w:hyperlink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4E98BCDF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</w:t>
      </w:r>
      <w:r w:rsidR="00ED77B9">
        <w:t>e</w:t>
      </w:r>
      <w:r w:rsidR="009A160D">
        <w:t xml:space="preserve"> a</w:t>
      </w:r>
      <w:r w:rsidRPr="00E64E2D">
        <w:t xml:space="preserve"> String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053297D8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="00012256">
        <w:t xml:space="preserve"> backwards (letter by l</w:t>
      </w:r>
      <w:r w:rsidR="00AE20FA">
        <w:t>e</w:t>
      </w:r>
      <w:r w:rsidR="00012256">
        <w:t>tter, from the last to the first)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5F777C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result back at the </w:t>
      </w:r>
      <w:r w:rsidR="00012256">
        <w:t>console</w:t>
      </w:r>
    </w:p>
    <w:p w14:paraId="770EF9A4" w14:textId="77777777" w:rsidR="00E64E2D" w:rsidRPr="00AE20FA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410"/>
      </w:tblGrid>
      <w:tr w:rsidR="00E64E2D" w:rsidRPr="00E64E2D" w14:paraId="6B93CFF3" w14:textId="77777777" w:rsidTr="00FD02B3">
        <w:tc>
          <w:tcPr>
            <w:tcW w:w="2462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125AF1">
        <w:trPr>
          <w:trHeight w:val="219"/>
        </w:trPr>
        <w:tc>
          <w:tcPr>
            <w:tcW w:w="2462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410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FD02B3">
        <w:tc>
          <w:tcPr>
            <w:tcW w:w="2462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10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4E7632A5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  <w:r w:rsidR="007E3FE0" w:rsidRPr="007E3FE0">
        <w:t xml:space="preserve"> and the methods </w:t>
      </w:r>
      <w:r w:rsidR="007E3FE0" w:rsidRPr="00E64E2D">
        <w:rPr>
          <w:rFonts w:ascii="Consolas" w:hAnsi="Consolas"/>
          <w:b/>
          <w:noProof/>
        </w:rPr>
        <w:t>Push()</w:t>
      </w:r>
      <w:r w:rsidR="007E3FE0" w:rsidRPr="00E64E2D">
        <w:rPr>
          <w:noProof/>
        </w:rPr>
        <w:t xml:space="preserve">, </w:t>
      </w:r>
      <w:r w:rsidR="007E3FE0" w:rsidRPr="00E64E2D">
        <w:rPr>
          <w:rFonts w:ascii="Consolas" w:hAnsi="Consolas"/>
          <w:b/>
          <w:noProof/>
        </w:rPr>
        <w:t>Pop()</w:t>
      </w:r>
      <w:r w:rsidR="007E3FE0" w:rsidRPr="007E3FE0">
        <w:t>.</w:t>
      </w:r>
    </w:p>
    <w:p w14:paraId="40E5A1FE" w14:textId="7EC2BF30" w:rsidR="00E64E2D" w:rsidRPr="00E64E2D" w:rsidRDefault="007E3FE0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>P</w:t>
      </w:r>
      <w:r w:rsidR="00012256" w:rsidRPr="00012256">
        <w:t>ush all</w:t>
      </w:r>
      <w:r w:rsidR="00012256">
        <w:rPr>
          <w:lang w:val="bg-BG"/>
        </w:rPr>
        <w:t xml:space="preserve"> </w:t>
      </w:r>
      <w:r w:rsidR="00012256">
        <w:t>chars from the input string, then pop and print them one by one.</w:t>
      </w: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12D4411E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  <w:r w:rsidR="00012256" w:rsidRPr="00012256">
        <w:rPr>
          <w:bCs/>
        </w:rPr>
        <w:t>.</w:t>
      </w:r>
    </w:p>
    <w:p w14:paraId="7C35F6C6" w14:textId="179D17A4" w:rsidR="00E64E2D" w:rsidRPr="00012256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="00012256">
        <w:rPr>
          <w:b/>
        </w:rPr>
        <w:t xml:space="preserve">and executes </w:t>
      </w:r>
      <w:r w:rsidRPr="00E64E2D">
        <w:rPr>
          <w:b/>
        </w:rPr>
        <w:t>command</w:t>
      </w:r>
      <w:r w:rsidR="00012256">
        <w:rPr>
          <w:b/>
        </w:rPr>
        <w:t>s</w:t>
      </w:r>
      <w:r w:rsidRPr="00E64E2D">
        <w:rPr>
          <w:b/>
        </w:rPr>
        <w:t xml:space="preserve"> </w:t>
      </w:r>
      <w:r w:rsidRPr="00E64E2D">
        <w:t>until</w:t>
      </w:r>
      <w:r w:rsidRPr="00E64E2D">
        <w:rPr>
          <w:b/>
        </w:rPr>
        <w:t xml:space="preserve"> "</w:t>
      </w:r>
      <w:r w:rsidRPr="00F2738A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>is received</w:t>
      </w:r>
      <w:r w:rsidR="00012256">
        <w:t>.</w:t>
      </w:r>
    </w:p>
    <w:p w14:paraId="0F3591AE" w14:textId="77777777" w:rsidR="00012256" w:rsidRPr="00012256" w:rsidRDefault="00012256" w:rsidP="00012256">
      <w:pPr>
        <w:pStyle w:val="ListParagraph"/>
        <w:numPr>
          <w:ilvl w:val="0"/>
          <w:numId w:val="44"/>
        </w:numPr>
        <w:rPr>
          <w:lang w:val="bg-BG"/>
        </w:rPr>
      </w:pPr>
      <w:r w:rsidRPr="00012256">
        <w:rPr>
          <w:bCs/>
        </w:rPr>
        <w:t xml:space="preserve">Process the </w:t>
      </w:r>
      <w:r>
        <w:rPr>
          <w:bCs/>
        </w:rPr>
        <w:t xml:space="preserve">following </w:t>
      </w:r>
      <w:r w:rsidRPr="00012256">
        <w:rPr>
          <w:bCs/>
        </w:rPr>
        <w:t>commands</w:t>
      </w:r>
      <w:r>
        <w:rPr>
          <w:bCs/>
        </w:rPr>
        <w:t>:</w:t>
      </w:r>
    </w:p>
    <w:p w14:paraId="44027262" w14:textId="214E0C13" w:rsidR="00012256" w:rsidRPr="00012256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Add &lt;n1&gt; &lt;n2&gt;</w:t>
      </w:r>
      <w:r>
        <w:rPr>
          <w:bCs/>
        </w:rPr>
        <w:t>: pushes two numbers into the stack</w:t>
      </w:r>
    </w:p>
    <w:p w14:paraId="4A31F39E" w14:textId="44B0F5D4" w:rsidR="00012256" w:rsidRPr="00E64E2D" w:rsidRDefault="00012256" w:rsidP="00012256">
      <w:pPr>
        <w:pStyle w:val="ListParagraph"/>
        <w:numPr>
          <w:ilvl w:val="1"/>
          <w:numId w:val="44"/>
        </w:numPr>
        <w:rPr>
          <w:lang w:val="bg-BG"/>
        </w:rPr>
      </w:pPr>
      <w:r>
        <w:rPr>
          <w:b/>
        </w:rPr>
        <w:t>Remove &lt;n&gt;</w:t>
      </w:r>
      <w:r>
        <w:rPr>
          <w:bCs/>
        </w:rPr>
        <w:t xml:space="preserve">: removes the n elements from the stack or does nothing if the stack holds less than </w:t>
      </w:r>
      <w:r w:rsidRPr="00012256">
        <w:rPr>
          <w:b/>
        </w:rPr>
        <w:t>n</w:t>
      </w:r>
      <w:r>
        <w:rPr>
          <w:bCs/>
        </w:rPr>
        <w:t xml:space="preserve"> elements.</w:t>
      </w:r>
    </w:p>
    <w:p w14:paraId="3D490BC8" w14:textId="34DCA929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  <w:r w:rsidR="00012256">
        <w:rPr>
          <w:bCs/>
        </w:rPr>
        <w:t>.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3233FF3C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  <w:r w:rsidR="00012256">
        <w:rPr>
          <w:bCs/>
        </w:rPr>
        <w:t xml:space="preserve"> (space</w:t>
      </w:r>
      <w:r w:rsidR="00354F58">
        <w:rPr>
          <w:bCs/>
        </w:rPr>
        <w:t>-</w:t>
      </w:r>
      <w:r w:rsidR="00012256">
        <w:rPr>
          <w:bCs/>
        </w:rPr>
        <w:t>separated).</w:t>
      </w:r>
    </w:p>
    <w:p w14:paraId="41604C9E" w14:textId="7C2F2FC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7A5CF2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 xml:space="preserve">numbers after </w:t>
      </w:r>
      <w:r w:rsidRPr="00354F58">
        <w:rPr>
          <w:b/>
          <w:bCs/>
        </w:rPr>
        <w:t>the command, depending</w:t>
      </w:r>
      <w:r w:rsidRPr="00E64E2D">
        <w:rPr>
          <w:b/>
        </w:rPr>
        <w:t xml:space="preserve">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  <w:r w:rsidR="000649D7">
        <w:t>.</w:t>
      </w:r>
    </w:p>
    <w:p w14:paraId="266814C7" w14:textId="587E1F83" w:rsidR="00E64E2D" w:rsidRPr="00E64E2D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add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 two</w:t>
      </w:r>
      <w:r w:rsidRPr="00E64E2D">
        <w:t xml:space="preserve"> numbers after the command</w:t>
      </w:r>
      <w:r w:rsidR="00F7639E">
        <w:t>,</w:t>
      </w:r>
      <w:r w:rsidRPr="00E64E2D">
        <w:t xml:space="preserve">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  <w:r w:rsidR="000649D7" w:rsidRPr="00354F58">
        <w:rPr>
          <w:bCs/>
        </w:rPr>
        <w:t>.</w:t>
      </w:r>
    </w:p>
    <w:p w14:paraId="01F1E5CC" w14:textId="5801DAD5" w:rsidR="00E64E2D" w:rsidRPr="00354F58" w:rsidRDefault="00E64E2D" w:rsidP="00354F58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7A5CF2">
        <w:rPr>
          <w:rFonts w:ascii="Consolas" w:hAnsi="Consolas"/>
          <w:b/>
        </w:rPr>
        <w:t>remove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</w:t>
      </w:r>
      <w:r w:rsidR="00354F58">
        <w:t>be given</w:t>
      </w:r>
      <w:r w:rsidRPr="00E64E2D">
        <w:t xml:space="preserve">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</w:t>
      </w:r>
      <w:r w:rsidR="00F7639E">
        <w:t>,</w:t>
      </w:r>
      <w:r w:rsidRPr="00E64E2D">
        <w:t xml:space="preserve">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="000649D7">
        <w:rPr>
          <w:b/>
        </w:rPr>
        <w:t>,</w:t>
      </w:r>
      <w:r w:rsidRPr="00E64E2D">
        <w:t xml:space="preserve"> skip the command.</w:t>
      </w:r>
    </w:p>
    <w:p w14:paraId="5A34F08C" w14:textId="622C7758" w:rsidR="00354F58" w:rsidRPr="00354F58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Commands are </w:t>
      </w:r>
      <w:r w:rsidRPr="00354F58">
        <w:rPr>
          <w:b/>
          <w:bCs/>
        </w:rPr>
        <w:t>case-insensitive</w:t>
      </w:r>
      <w:r>
        <w:t>, which means that “</w:t>
      </w:r>
      <w:r w:rsidRPr="00354F58">
        <w:rPr>
          <w:b/>
          <w:bCs/>
        </w:rPr>
        <w:t>Add</w:t>
      </w:r>
      <w:r>
        <w:t>”, “</w:t>
      </w:r>
      <w:r w:rsidRPr="00354F58">
        <w:rPr>
          <w:b/>
          <w:bCs/>
        </w:rPr>
        <w:t>add</w:t>
      </w:r>
      <w:r>
        <w:t>” and “</w:t>
      </w:r>
      <w:proofErr w:type="spellStart"/>
      <w:r w:rsidRPr="00354F58">
        <w:rPr>
          <w:b/>
          <w:bCs/>
        </w:rPr>
        <w:t>aDD</w:t>
      </w:r>
      <w:proofErr w:type="spellEnd"/>
      <w:r>
        <w:t>” are the same command.</w:t>
      </w:r>
    </w:p>
    <w:p w14:paraId="5EEB4CE6" w14:textId="5C550BF3" w:rsidR="00354F58" w:rsidRPr="00E64E2D" w:rsidRDefault="00354F58" w:rsidP="00354F58">
      <w:pPr>
        <w:pStyle w:val="ListParagraph"/>
        <w:numPr>
          <w:ilvl w:val="0"/>
          <w:numId w:val="42"/>
        </w:numPr>
        <w:rPr>
          <w:lang w:val="bg-BG"/>
        </w:rPr>
      </w:pPr>
      <w:r>
        <w:t xml:space="preserve">A </w:t>
      </w:r>
      <w:r w:rsidRPr="00354F58">
        <w:rPr>
          <w:b/>
          <w:bCs/>
        </w:rPr>
        <w:t>single space</w:t>
      </w:r>
      <w:r>
        <w:t xml:space="preserve"> is used as a </w:t>
      </w:r>
      <w:r w:rsidRPr="00354F58">
        <w:rPr>
          <w:b/>
          <w:bCs/>
        </w:rPr>
        <w:t>separator</w:t>
      </w:r>
      <w:r>
        <w:t xml:space="preserve"> between commands and numbers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Output</w:t>
      </w:r>
    </w:p>
    <w:p w14:paraId="5C7C1CA9" w14:textId="67483A10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0649D7">
        <w:rPr>
          <w:rFonts w:ascii="Consolas" w:hAnsi="Consolas"/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  <w:r w:rsidR="00CF576B" w:rsidRPr="00BA0757">
        <w:rPr>
          <w:bCs/>
        </w:rPr>
        <w:t>.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29"/>
        <w:gridCol w:w="1138"/>
        <w:gridCol w:w="5832"/>
      </w:tblGrid>
      <w:tr w:rsidR="00BA0757" w:rsidRPr="00E64E2D" w14:paraId="648DB480" w14:textId="7678AABC" w:rsidTr="00125AF1">
        <w:tc>
          <w:tcPr>
            <w:tcW w:w="1729" w:type="dxa"/>
            <w:shd w:val="clear" w:color="auto" w:fill="D9D9D9" w:themeFill="background1" w:themeFillShade="D9"/>
          </w:tcPr>
          <w:p w14:paraId="447567D5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71D27D3" w14:textId="77777777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  <w:tc>
          <w:tcPr>
            <w:tcW w:w="5832" w:type="dxa"/>
            <w:shd w:val="clear" w:color="auto" w:fill="D9D9D9" w:themeFill="background1" w:themeFillShade="D9"/>
          </w:tcPr>
          <w:p w14:paraId="0E3AF146" w14:textId="035D347A" w:rsidR="00BA0757" w:rsidRPr="00E64E2D" w:rsidRDefault="00BA0757" w:rsidP="00ED2D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A0757" w:rsidRPr="00E64E2D" w14:paraId="0E5AC29E" w14:textId="0646D164" w:rsidTr="00125AF1">
        <w:tc>
          <w:tcPr>
            <w:tcW w:w="1729" w:type="dxa"/>
          </w:tcPr>
          <w:p w14:paraId="2B526D17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1 2 3 4</w:t>
            </w:r>
          </w:p>
          <w:p w14:paraId="142FD5FD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  <w:noProof/>
              </w:rPr>
              <w:t xml:space="preserve">adD </w:t>
            </w:r>
            <w:r w:rsidRPr="00125AF1">
              <w:rPr>
                <w:rFonts w:ascii="Consolas" w:hAnsi="Consolas"/>
                <w:bCs/>
              </w:rPr>
              <w:t>5 6</w:t>
            </w:r>
          </w:p>
          <w:p w14:paraId="0A30FB1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5AF1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125AF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38" w:type="dxa"/>
            <w:vAlign w:val="center"/>
          </w:tcPr>
          <w:p w14:paraId="48DE2C6A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6</w:t>
            </w:r>
          </w:p>
        </w:tc>
        <w:tc>
          <w:tcPr>
            <w:tcW w:w="5832" w:type="dxa"/>
          </w:tcPr>
          <w:p w14:paraId="44C4AA15" w14:textId="5C7DE434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tack initially holds [1, 2, 3, 4].</w:t>
            </w:r>
          </w:p>
          <w:p w14:paraId="5E2E243D" w14:textId="64FFFADC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Add 5 6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, 4, 5, 6].</w:t>
            </w:r>
          </w:p>
          <w:p w14:paraId="7ED88063" w14:textId="48FFC3BD" w:rsidR="00BA0757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After the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3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command, the stack holds [1, 2, 3].</w:t>
            </w:r>
          </w:p>
          <w:p w14:paraId="65DB9D54" w14:textId="50E367B8" w:rsidR="00BA0757" w:rsidRPr="00E64E2D" w:rsidRDefault="00BA075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1, 2, 3] is 6.</w:t>
            </w:r>
          </w:p>
        </w:tc>
      </w:tr>
      <w:tr w:rsidR="00BA0757" w:rsidRPr="00E64E2D" w14:paraId="2FA5575C" w14:textId="352F7B9A" w:rsidTr="00125AF1">
        <w:tc>
          <w:tcPr>
            <w:tcW w:w="1729" w:type="dxa"/>
          </w:tcPr>
          <w:p w14:paraId="4AE8CE49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3 5 8 4 1 9</w:t>
            </w:r>
          </w:p>
          <w:p w14:paraId="603EAAC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add 19 32</w:t>
            </w:r>
          </w:p>
          <w:p w14:paraId="5F2A491E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10</w:t>
            </w:r>
          </w:p>
          <w:p w14:paraId="7443DFE8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add 89 22</w:t>
            </w:r>
          </w:p>
          <w:p w14:paraId="6AF1C994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4</w:t>
            </w:r>
          </w:p>
          <w:p w14:paraId="58CF2E2C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125AF1">
              <w:rPr>
                <w:rFonts w:ascii="Consolas" w:hAnsi="Consolas"/>
                <w:bCs/>
              </w:rPr>
              <w:t>remove 3</w:t>
            </w:r>
          </w:p>
          <w:p w14:paraId="1F2B2E1F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</w:rPr>
            </w:pPr>
            <w:r w:rsidRPr="00125AF1">
              <w:rPr>
                <w:rFonts w:ascii="Consolas" w:hAnsi="Consolas"/>
                <w:bCs/>
              </w:rPr>
              <w:t>end</w:t>
            </w:r>
          </w:p>
        </w:tc>
        <w:tc>
          <w:tcPr>
            <w:tcW w:w="1138" w:type="dxa"/>
            <w:vAlign w:val="center"/>
          </w:tcPr>
          <w:p w14:paraId="56951076" w14:textId="77777777" w:rsidR="00BA0757" w:rsidRPr="00125AF1" w:rsidRDefault="00BA0757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25AF1">
              <w:rPr>
                <w:rFonts w:ascii="Consolas" w:hAnsi="Consolas"/>
                <w:bCs/>
                <w:noProof/>
              </w:rPr>
              <w:t>Sum: 16</w:t>
            </w:r>
          </w:p>
        </w:tc>
        <w:tc>
          <w:tcPr>
            <w:tcW w:w="5832" w:type="dxa"/>
          </w:tcPr>
          <w:p w14:paraId="065D003E" w14:textId="4673FF2D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>The stack initially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14007C69" w14:textId="21B8FE90" w:rsidR="00BA0757" w:rsidRDefault="00BA0757" w:rsidP="00BA075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 w:rsidR="00492D17"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]</w:t>
            </w:r>
            <w:r>
              <w:rPr>
                <w:noProof/>
              </w:rPr>
              <w:t>.</w:t>
            </w:r>
          </w:p>
          <w:p w14:paraId="26F41A60" w14:textId="13114FB4" w:rsidR="00BA0757" w:rsidRDefault="00492D17" w:rsidP="00BA075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 xml:space="preserve">The command 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>Remove 10</w:t>
            </w:r>
            <w:r w:rsidR="00125AF1">
              <w:rPr>
                <w:noProof/>
              </w:rPr>
              <w:t>"</w:t>
            </w:r>
            <w:r>
              <w:rPr>
                <w:noProof/>
              </w:rPr>
              <w:t xml:space="preserve"> is ignored (not enough elements).</w:t>
            </w:r>
          </w:p>
          <w:p w14:paraId="1FABB080" w14:textId="41C630B2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, 19, 32</w:t>
            </w:r>
            <w:r>
              <w:rPr>
                <w:noProof/>
              </w:rPr>
              <w:t>, 89, 22</w:t>
            </w:r>
            <w:r w:rsidRPr="00BA0757">
              <w:rPr>
                <w:noProof/>
              </w:rPr>
              <w:t>]</w:t>
            </w:r>
            <w:r>
              <w:rPr>
                <w:noProof/>
              </w:rPr>
              <w:t>.</w:t>
            </w:r>
          </w:p>
          <w:p w14:paraId="1B5790F4" w14:textId="0E373B64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4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1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9]</w:t>
            </w:r>
            <w:r>
              <w:rPr>
                <w:noProof/>
              </w:rPr>
              <w:t>.</w:t>
            </w:r>
          </w:p>
          <w:p w14:paraId="066847C5" w14:textId="33134C16" w:rsidR="00492D17" w:rsidRDefault="00492D17" w:rsidP="00492D17">
            <w:pPr>
              <w:spacing w:before="0" w:after="0"/>
              <w:rPr>
                <w:noProof/>
              </w:rPr>
            </w:pPr>
            <w:r w:rsidRPr="00BA0757">
              <w:rPr>
                <w:noProof/>
              </w:rPr>
              <w:t xml:space="preserve">The stack </w:t>
            </w:r>
            <w:r>
              <w:rPr>
                <w:noProof/>
              </w:rPr>
              <w:t>now</w:t>
            </w:r>
            <w:r w:rsidRPr="00BA0757">
              <w:rPr>
                <w:noProof/>
              </w:rPr>
              <w:t xml:space="preserve"> holds [3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5</w:t>
            </w:r>
            <w:r>
              <w:rPr>
                <w:noProof/>
              </w:rPr>
              <w:t>,</w:t>
            </w:r>
            <w:r w:rsidRPr="00BA0757">
              <w:rPr>
                <w:noProof/>
              </w:rPr>
              <w:t xml:space="preserve"> 8]</w:t>
            </w:r>
            <w:r>
              <w:rPr>
                <w:noProof/>
              </w:rPr>
              <w:t>.</w:t>
            </w:r>
          </w:p>
          <w:p w14:paraId="79A5A5D9" w14:textId="4613F55E" w:rsidR="00BA0757" w:rsidRPr="00BA0757" w:rsidRDefault="00492D17" w:rsidP="00492D17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um of the elements [3, 5, 8] is 16.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DAFB624" w14:textId="18B9704D" w:rsidR="00E64E2D" w:rsidRPr="00492D17" w:rsidRDefault="00E64E2D" w:rsidP="00BA2CDB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492D17">
        <w:rPr>
          <w:rFonts w:cstheme="minorHAnsi"/>
          <w:noProof/>
        </w:rPr>
        <w:t>Commands</w:t>
      </w:r>
      <w:r w:rsidRPr="00492D17">
        <w:rPr>
          <w:rFonts w:cstheme="minorHAnsi"/>
          <w:b/>
          <w:noProof/>
        </w:rPr>
        <w:t xml:space="preserve"> may </w:t>
      </w:r>
      <w:r w:rsidRPr="00492D17">
        <w:rPr>
          <w:rFonts w:cstheme="minorHAnsi"/>
          <w:noProof/>
        </w:rPr>
        <w:t>be given in</w:t>
      </w:r>
      <w:r w:rsidRPr="00492D17">
        <w:rPr>
          <w:rFonts w:cstheme="minorHAnsi"/>
          <w:b/>
          <w:noProof/>
        </w:rPr>
        <w:t xml:space="preserve"> mixed case</w:t>
      </w:r>
      <w:r w:rsidR="00492D17">
        <w:rPr>
          <w:rFonts w:cstheme="minorHAnsi"/>
          <w:bCs/>
          <w:noProof/>
        </w:rPr>
        <w:t>.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1149BA18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</w:t>
      </w:r>
      <w:r w:rsidRPr="000365A0">
        <w:rPr>
          <w:b/>
          <w:bCs/>
        </w:rPr>
        <w:t>addition</w:t>
      </w:r>
      <w:r w:rsidRPr="00E64E2D">
        <w:t xml:space="preserve"> and </w:t>
      </w:r>
      <w:r w:rsidRPr="000365A0">
        <w:rPr>
          <w:b/>
          <w:bCs/>
        </w:rPr>
        <w:t>subtraction</w:t>
      </w:r>
      <w:r w:rsidRPr="00E64E2D">
        <w:t>. There will not be any parentheses.</w:t>
      </w:r>
      <w:r w:rsidR="000365A0">
        <w:t xml:space="preserve"> Numbers and operations are </w:t>
      </w:r>
      <w:r w:rsidR="000365A0" w:rsidRPr="000365A0">
        <w:rPr>
          <w:b/>
          <w:bCs/>
        </w:rPr>
        <w:t>space-separated</w:t>
      </w:r>
      <w:r w:rsidR="000365A0">
        <w:t>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 xml:space="preserve">using a </w:t>
      </w:r>
      <w:r w:rsidRPr="00752DCC">
        <w:rPr>
          <w:rFonts w:ascii="Consolas" w:hAnsi="Consolas"/>
          <w:b/>
        </w:rPr>
        <w:t>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1A31FCC5" w14:textId="252B8C1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0365A0">
        <w:rPr>
          <w:b/>
          <w:bCs/>
        </w:rPr>
        <w:t>Split</w:t>
      </w:r>
      <w:r>
        <w:t xml:space="preserve"> the input expression by space to </w:t>
      </w:r>
      <w:r w:rsidRPr="000365A0">
        <w:rPr>
          <w:b/>
          <w:bCs/>
        </w:rPr>
        <w:t>extract its tokens</w:t>
      </w:r>
      <w:r>
        <w:t xml:space="preserve"> (numbers and operations).</w:t>
      </w:r>
    </w:p>
    <w:p w14:paraId="1BB1F759" w14:textId="6BB66478" w:rsidR="00D446B8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verse</w:t>
      </w:r>
      <w:r w:rsidRPr="000365A0">
        <w:t xml:space="preserve"> the input tokens</w:t>
      </w:r>
      <w:r>
        <w:t xml:space="preserve">, then </w:t>
      </w:r>
      <w:r w:rsidR="00F25636" w:rsidRPr="00F25636">
        <w:rPr>
          <w:b/>
          <w:bCs/>
        </w:rPr>
        <w:t>push</w:t>
      </w:r>
      <w:r>
        <w:t xml:space="preserve"> them in a </w:t>
      </w:r>
      <w:r w:rsidRPr="00F25636">
        <w:rPr>
          <w:b/>
          <w:bCs/>
        </w:rPr>
        <w:t>Stack&lt;string&gt;</w:t>
      </w:r>
      <w:r>
        <w:t>.</w:t>
      </w:r>
    </w:p>
    <w:p w14:paraId="65FBC06D" w14:textId="77777777" w:rsidR="000365A0" w:rsidRPr="00D446B8" w:rsidRDefault="000365A0" w:rsidP="000365A0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>
        <w:rPr>
          <w:noProof/>
        </w:rPr>
        <w:t>Example:</w:t>
      </w:r>
    </w:p>
    <w:p w14:paraId="0611FBE1" w14:textId="7777777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noProof/>
        </w:rPr>
        <w:t xml:space="preserve">Input expression: </w:t>
      </w:r>
      <w:r w:rsidRPr="00E64E2D">
        <w:rPr>
          <w:bCs/>
        </w:rPr>
        <w:t xml:space="preserve">2 + 5 + 10 - 2 </w:t>
      </w:r>
      <w:r>
        <w:rPr>
          <w:bCs/>
        </w:rPr>
        <w:t>-</w:t>
      </w:r>
      <w:r w:rsidRPr="00E64E2D">
        <w:rPr>
          <w:bCs/>
        </w:rPr>
        <w:t xml:space="preserve"> 1</w:t>
      </w:r>
    </w:p>
    <w:p w14:paraId="7AF897E3" w14:textId="1A814167" w:rsidR="000365A0" w:rsidRPr="00D446B8" w:rsidRDefault="000365A0" w:rsidP="000365A0">
      <w:pPr>
        <w:pStyle w:val="Index"/>
        <w:numPr>
          <w:ilvl w:val="1"/>
          <w:numId w:val="46"/>
        </w:numPr>
        <w:spacing w:before="60" w:after="60"/>
        <w:rPr>
          <w:lang w:val="bg-BG"/>
        </w:rPr>
      </w:pPr>
      <w:r>
        <w:rPr>
          <w:bCs/>
        </w:rPr>
        <w:t>Stack: 1 - 2 - 10 + 5 + 2</w:t>
      </w:r>
    </w:p>
    <w:p w14:paraId="12DF5B3E" w14:textId="1113B791" w:rsidR="000365A0" w:rsidRPr="000365A0" w:rsidRDefault="000365A0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the </w:t>
      </w:r>
      <w:r w:rsidR="00F25636">
        <w:t>last</w:t>
      </w:r>
      <w:r>
        <w:t xml:space="preserve"> </w:t>
      </w:r>
      <w:r w:rsidRPr="00066556">
        <w:rPr>
          <w:b/>
          <w:bCs/>
        </w:rPr>
        <w:t>number</w:t>
      </w:r>
      <w:r w:rsidR="00F25636">
        <w:t xml:space="preserve"> (in the above example 2)</w:t>
      </w:r>
      <w:r>
        <w:t xml:space="preserve">. It is the current </w:t>
      </w:r>
      <w:r w:rsidR="00F25636">
        <w:t>result</w:t>
      </w:r>
      <w:r>
        <w:t>.</w:t>
      </w:r>
    </w:p>
    <w:p w14:paraId="50926861" w14:textId="14877A9F" w:rsidR="000365A0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Pop</w:t>
      </w:r>
      <w:r>
        <w:t xml:space="preserve"> an </w:t>
      </w:r>
      <w:r w:rsidRPr="00F25636">
        <w:rPr>
          <w:b/>
          <w:bCs/>
        </w:rPr>
        <w:t>operation</w:t>
      </w:r>
      <w:r>
        <w:t xml:space="preserve"> and </w:t>
      </w:r>
      <w:r w:rsidRPr="00F25636">
        <w:rPr>
          <w:b/>
          <w:bCs/>
        </w:rPr>
        <w:t>number</w:t>
      </w:r>
      <w:r>
        <w:t xml:space="preserve"> (e. g. </w:t>
      </w:r>
      <w:r w:rsidRPr="00F25636">
        <w:rPr>
          <w:b/>
          <w:bCs/>
        </w:rPr>
        <w:t>+</w:t>
      </w:r>
      <w:r>
        <w:t xml:space="preserve"> </w:t>
      </w:r>
      <w:r w:rsidRPr="00F25636">
        <w:rPr>
          <w:b/>
          <w:bCs/>
        </w:rPr>
        <w:t>5</w:t>
      </w:r>
      <w:r>
        <w:t>). Execute the operation. In our example: result = 2 + 5 = 7.</w:t>
      </w:r>
    </w:p>
    <w:p w14:paraId="2C77ED05" w14:textId="44FAB896" w:rsidR="00F25636" w:rsidRPr="00F25636" w:rsidRDefault="00F25636" w:rsidP="00D446B8">
      <w:pPr>
        <w:pStyle w:val="Index"/>
        <w:numPr>
          <w:ilvl w:val="0"/>
          <w:numId w:val="46"/>
        </w:numPr>
        <w:spacing w:before="60" w:after="60"/>
        <w:ind w:hanging="357"/>
        <w:rPr>
          <w:lang w:val="bg-BG"/>
        </w:rPr>
      </w:pPr>
      <w:r w:rsidRPr="00F25636">
        <w:rPr>
          <w:b/>
          <w:bCs/>
        </w:rPr>
        <w:t>Repeat</w:t>
      </w:r>
      <w:r w:rsidRPr="00F25636">
        <w:t xml:space="preserve"> the previous</w:t>
      </w:r>
      <w:r>
        <w:t xml:space="preserve"> step until the stack gets empty.</w:t>
      </w: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lastRenderedPageBreak/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78264324" w14:textId="5111C49C" w:rsidR="00E64E2D" w:rsidRPr="00E64E2D" w:rsidRDefault="00E64E2D" w:rsidP="004256E7">
      <w:pPr>
        <w:rPr>
          <w:lang w:val="bg-BG"/>
        </w:rPr>
      </w:pPr>
      <w:r w:rsidRPr="00E64E2D">
        <w:t>Print the result back at the terminal.</w:t>
      </w: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9B12EB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Scan through the expression </w:t>
      </w:r>
      <w:r w:rsidR="008C1FB6">
        <w:t xml:space="preserve">from its start to its end, </w:t>
      </w:r>
      <w:r w:rsidRPr="00E64E2D">
        <w:t>searching for brackets</w:t>
      </w:r>
      <w:r w:rsidR="00E5328E">
        <w:t>.</w:t>
      </w:r>
    </w:p>
    <w:p w14:paraId="441D3F7F" w14:textId="5DA33456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n </w:t>
      </w:r>
      <w:r w:rsidRPr="008C1FB6">
        <w:rPr>
          <w:b/>
          <w:bCs/>
        </w:rPr>
        <w:t>opening</w:t>
      </w:r>
      <w:r w:rsidRPr="00E64E2D">
        <w:t xml:space="preserve"> bracket, </w:t>
      </w:r>
      <w:r w:rsidRPr="008C1FB6">
        <w:rPr>
          <w:b/>
          <w:bCs/>
        </w:rPr>
        <w:t xml:space="preserve">push </w:t>
      </w:r>
      <w:r w:rsidR="003C586B">
        <w:rPr>
          <w:b/>
          <w:bCs/>
        </w:rPr>
        <w:t>its</w:t>
      </w:r>
      <w:r w:rsidRPr="008C1FB6">
        <w:rPr>
          <w:b/>
          <w:bCs/>
        </w:rPr>
        <w:t xml:space="preserve"> index</w:t>
      </w:r>
      <w:r w:rsidRPr="00E64E2D">
        <w:t xml:space="preserve"> </w:t>
      </w:r>
      <w:r w:rsidR="003C586B">
        <w:t xml:space="preserve">(position in the input expression) </w:t>
      </w:r>
      <w:r w:rsidRPr="00E64E2D">
        <w:t>into the stack</w:t>
      </w:r>
      <w:r w:rsidR="00E5328E">
        <w:t>.</w:t>
      </w:r>
    </w:p>
    <w:p w14:paraId="3119D6F6" w14:textId="2D21A65C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If you find a </w:t>
      </w:r>
      <w:r w:rsidRPr="008C1FB6">
        <w:rPr>
          <w:b/>
          <w:bCs/>
        </w:rPr>
        <w:t>closing</w:t>
      </w:r>
      <w:r w:rsidRPr="00E64E2D">
        <w:t xml:space="preserve"> bracket </w:t>
      </w:r>
      <w:r w:rsidRPr="008C1FB6">
        <w:rPr>
          <w:b/>
          <w:bCs/>
        </w:rPr>
        <w:t>pop the topmost</w:t>
      </w:r>
      <w:r w:rsidRPr="00E64E2D">
        <w:t xml:space="preserve"> element from the stack. This is the </w:t>
      </w:r>
      <w:r w:rsidRPr="008C1FB6">
        <w:rPr>
          <w:b/>
          <w:bCs/>
        </w:rPr>
        <w:t>index</w:t>
      </w:r>
      <w:r w:rsidRPr="00E64E2D">
        <w:t xml:space="preserve"> of the </w:t>
      </w:r>
      <w:r w:rsidRPr="008C1FB6">
        <w:rPr>
          <w:b/>
          <w:bCs/>
        </w:rPr>
        <w:t>opening bracket</w:t>
      </w:r>
      <w:r w:rsidRPr="00E64E2D">
        <w:t>.</w:t>
      </w:r>
    </w:p>
    <w:p w14:paraId="47585D74" w14:textId="7EF7E7F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Use the </w:t>
      </w:r>
      <w:r w:rsidRPr="003C586B">
        <w:rPr>
          <w:b/>
          <w:bCs/>
        </w:rPr>
        <w:t>current</w:t>
      </w:r>
      <w:r w:rsidRPr="00E64E2D">
        <w:t xml:space="preserve"> and the popped index to extract the sub-expression</w:t>
      </w:r>
      <w:r w:rsidR="00E5328E">
        <w:t>.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591BB41D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  <w:r w:rsidR="003C586B">
        <w:rPr>
          <w:bCs/>
        </w:rPr>
        <w:t>.</w:t>
      </w:r>
    </w:p>
    <w:p w14:paraId="3A889989" w14:textId="16D99374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867DB2">
        <w:rPr>
          <w:rFonts w:ascii="Consolas" w:hAnsi="Consolas"/>
          <w:b/>
        </w:rPr>
        <w:t xml:space="preserve">, </w:t>
      </w:r>
      <w:r w:rsidRPr="00E64E2D">
        <w:t>"</w:t>
      </w:r>
      <w:r w:rsidR="003C586B">
        <w:t>.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5A46F00C" w:rsidR="00E64E2D" w:rsidRPr="00E64E2D" w:rsidRDefault="003C586B" w:rsidP="00E64E2D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Parse the input and enqueue all </w:t>
      </w:r>
      <w:r w:rsidR="00197BE1">
        <w:t xml:space="preserve">the </w:t>
      </w:r>
      <w:r>
        <w:t xml:space="preserve">numbers in a </w:t>
      </w:r>
      <w:r w:rsidR="00E64E2D" w:rsidRPr="00E64E2D">
        <w:rPr>
          <w:rStyle w:val="CodeChar"/>
        </w:rPr>
        <w:t>Queue&lt;int&gt;</w:t>
      </w:r>
      <w:r w:rsidR="00197BE1">
        <w:t>.</w:t>
      </w:r>
    </w:p>
    <w:p w14:paraId="03DA86F7" w14:textId="503131AE" w:rsidR="00E64E2D" w:rsidRPr="00116D4A" w:rsidRDefault="003C586B" w:rsidP="00116D4A">
      <w:pPr>
        <w:pStyle w:val="ListParagraph"/>
        <w:numPr>
          <w:ilvl w:val="0"/>
          <w:numId w:val="41"/>
        </w:numPr>
        <w:rPr>
          <w:lang w:val="bg-BG"/>
        </w:rPr>
      </w:pPr>
      <w:r w:rsidRPr="00197BE1">
        <w:rPr>
          <w:b/>
          <w:bCs/>
        </w:rPr>
        <w:t>Dequeue</w:t>
      </w:r>
      <w:r>
        <w:t xml:space="preserve"> </w:t>
      </w:r>
      <w:r w:rsidR="00197BE1">
        <w:t xml:space="preserve">the </w:t>
      </w:r>
      <w:r>
        <w:t>elements one by one and print</w:t>
      </w:r>
      <w:r w:rsidR="00197BE1">
        <w:t xml:space="preserve"> all </w:t>
      </w:r>
      <w:r w:rsidR="00197BE1" w:rsidRPr="00197BE1">
        <w:rPr>
          <w:b/>
          <w:bCs/>
        </w:rPr>
        <w:t>even</w:t>
      </w:r>
      <w:r w:rsidR="00197BE1">
        <w:t xml:space="preserve"> values.</w:t>
      </w:r>
    </w:p>
    <w:p w14:paraId="717868E0" w14:textId="08278994" w:rsid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</w:pPr>
      <w:r w:rsidRPr="00E64E2D">
        <w:t>Supermarket</w:t>
      </w:r>
    </w:p>
    <w:p w14:paraId="645B502C" w14:textId="14C07A53" w:rsidR="00A26B92" w:rsidRDefault="00A26B92" w:rsidP="00E64E2D">
      <w:r>
        <w:t xml:space="preserve">You are given a </w:t>
      </w:r>
      <w:r w:rsidRPr="00A26B92">
        <w:rPr>
          <w:b/>
          <w:bCs/>
        </w:rPr>
        <w:t>sequence of input strings</w:t>
      </w:r>
      <w:r>
        <w:t xml:space="preserve">, each staying on a separate line. Each input string </w:t>
      </w:r>
      <w:r w:rsidR="009F10CB">
        <w:t>holds</w:t>
      </w:r>
      <w:r>
        <w:t xml:space="preserve"> either </w:t>
      </w:r>
      <w:r w:rsidR="009F10CB">
        <w:t xml:space="preserve">a </w:t>
      </w:r>
      <w:r>
        <w:t xml:space="preserve">customer </w:t>
      </w:r>
      <w:r w:rsidRPr="00A26B92">
        <w:rPr>
          <w:b/>
          <w:bCs/>
        </w:rPr>
        <w:t>name</w:t>
      </w:r>
      <w:r>
        <w:t>, or the command “</w:t>
      </w:r>
      <w:r w:rsidRPr="00A26B92">
        <w:rPr>
          <w:b/>
          <w:bCs/>
        </w:rPr>
        <w:t>Paid</w:t>
      </w:r>
      <w:r>
        <w:t>” o</w:t>
      </w:r>
      <w:r w:rsidR="009F10CB">
        <w:t>r</w:t>
      </w:r>
      <w:r>
        <w:t xml:space="preserve"> the command “</w:t>
      </w:r>
      <w:r w:rsidRPr="00A26B92">
        <w:rPr>
          <w:b/>
          <w:bCs/>
        </w:rPr>
        <w:t>End</w:t>
      </w:r>
      <w:r>
        <w:t>”.</w:t>
      </w:r>
      <w:r w:rsidR="009F10CB">
        <w:t xml:space="preserve"> Your task is to read and process the input:</w:t>
      </w:r>
    </w:p>
    <w:p w14:paraId="7632033A" w14:textId="25A84B05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When you receive a </w:t>
      </w:r>
      <w:r w:rsidRPr="009F10CB">
        <w:rPr>
          <w:b/>
          <w:bCs/>
        </w:rPr>
        <w:t>customer name</w:t>
      </w:r>
      <w:r>
        <w:t>, add it to the queue.</w:t>
      </w:r>
    </w:p>
    <w:p w14:paraId="265BBF23" w14:textId="6EF2FF36" w:rsidR="009F10CB" w:rsidRPr="009F10CB" w:rsidRDefault="009F10CB" w:rsidP="00A26B92">
      <w:pPr>
        <w:pStyle w:val="ListParagraph"/>
        <w:numPr>
          <w:ilvl w:val="0"/>
          <w:numId w:val="47"/>
        </w:numPr>
        <w:rPr>
          <w:lang w:val="bg-BG"/>
        </w:rPr>
      </w:pPr>
      <w:r>
        <w:t>When</w:t>
      </w:r>
      <w:r w:rsidR="00E64E2D" w:rsidRPr="00E64E2D">
        <w:t xml:space="preserve"> you receive </w:t>
      </w:r>
      <w:r>
        <w:t xml:space="preserve">the </w:t>
      </w:r>
      <w:r w:rsidR="00E64E2D" w:rsidRPr="00E64E2D">
        <w:t>"</w:t>
      </w:r>
      <w:r w:rsidR="00E64E2D" w:rsidRPr="009F10CB">
        <w:rPr>
          <w:rFonts w:ascii="Consolas" w:hAnsi="Consolas"/>
          <w:b/>
          <w:bCs/>
        </w:rPr>
        <w:t>Paid</w:t>
      </w:r>
      <w:r w:rsidR="00E64E2D" w:rsidRPr="00E64E2D">
        <w:t>"</w:t>
      </w:r>
      <w:r w:rsidRPr="009F10CB">
        <w:t xml:space="preserve"> </w:t>
      </w:r>
      <w:r>
        <w:t>command</w:t>
      </w:r>
      <w:r w:rsidR="00E64E2D" w:rsidRPr="00E64E2D">
        <w:t xml:space="preserve">, </w:t>
      </w:r>
      <w:r w:rsidR="00E64E2D" w:rsidRPr="00A26B92">
        <w:rPr>
          <w:b/>
        </w:rPr>
        <w:t xml:space="preserve">print </w:t>
      </w:r>
      <w:r>
        <w:t xml:space="preserve">the customer </w:t>
      </w:r>
      <w:r w:rsidR="00E64E2D" w:rsidRPr="00E64E2D">
        <w:t>name</w:t>
      </w:r>
      <w:r>
        <w:t>s from the queue (each at separate line), then</w:t>
      </w:r>
      <w:r w:rsidR="00E64E2D" w:rsidRPr="00E64E2D">
        <w:t xml:space="preserve"> empty the queue</w:t>
      </w:r>
      <w:r>
        <w:t>.</w:t>
      </w:r>
    </w:p>
    <w:p w14:paraId="335C4D97" w14:textId="2ACAF382" w:rsidR="00E64E2D" w:rsidRPr="00A26B92" w:rsidRDefault="00E64E2D" w:rsidP="00A26B92">
      <w:pPr>
        <w:pStyle w:val="ListParagraph"/>
        <w:numPr>
          <w:ilvl w:val="0"/>
          <w:numId w:val="47"/>
        </w:numPr>
        <w:rPr>
          <w:lang w:val="bg-BG"/>
        </w:rPr>
      </w:pPr>
      <w:r w:rsidRPr="00E64E2D">
        <w:t xml:space="preserve">When </w:t>
      </w:r>
      <w:r w:rsidR="009F10CB">
        <w:t>you</w:t>
      </w:r>
      <w:r w:rsidRPr="00E64E2D">
        <w:t xml:space="preserve"> receive </w:t>
      </w:r>
      <w:r w:rsidR="009F10CB">
        <w:t xml:space="preserve">the </w:t>
      </w:r>
      <w:r w:rsidRPr="009F10CB">
        <w:rPr>
          <w:bCs/>
        </w:rPr>
        <w:t>"</w:t>
      </w:r>
      <w:r w:rsidRPr="00A26B92">
        <w:rPr>
          <w:rFonts w:ascii="Consolas" w:hAnsi="Consolas"/>
          <w:b/>
        </w:rPr>
        <w:t>End</w:t>
      </w:r>
      <w:r w:rsidRPr="009F10CB">
        <w:rPr>
          <w:bCs/>
        </w:rPr>
        <w:t>"</w:t>
      </w:r>
      <w:r w:rsidR="009F10CB" w:rsidRPr="009F10CB">
        <w:rPr>
          <w:bCs/>
        </w:rPr>
        <w:t xml:space="preserve"> command</w:t>
      </w:r>
      <w:r w:rsidR="00DB5B67" w:rsidRPr="009F10CB">
        <w:rPr>
          <w:bCs/>
        </w:rPr>
        <w:t>,</w:t>
      </w:r>
      <w:r w:rsidR="00DB5B67" w:rsidRPr="00A26B92">
        <w:rPr>
          <w:b/>
        </w:rPr>
        <w:t xml:space="preserve"> </w:t>
      </w:r>
      <w:r w:rsidRPr="00E64E2D">
        <w:t xml:space="preserve">print the count of the remaining </w:t>
      </w:r>
      <w:r w:rsidR="009F10CB">
        <w:t>customers from</w:t>
      </w:r>
      <w:r w:rsidRPr="00E64E2D">
        <w:t xml:space="preserve"> the queue in the format: </w:t>
      </w:r>
      <w:r w:rsidRPr="00A26B92">
        <w:rPr>
          <w:rFonts w:ascii="Consolas" w:hAnsi="Consolas"/>
        </w:rPr>
        <w:t>"</w:t>
      </w:r>
      <w:r w:rsidRPr="00A26B92">
        <w:rPr>
          <w:rFonts w:ascii="Consolas" w:hAnsi="Consolas"/>
          <w:b/>
        </w:rPr>
        <w:t>{count} people remaining."</w:t>
      </w:r>
      <w:r w:rsidR="009F10CB" w:rsidRPr="009F10CB">
        <w:rPr>
          <w:bCs/>
        </w:rPr>
        <w:t xml:space="preserve"> </w:t>
      </w:r>
      <w:r w:rsidR="009F10CB">
        <w:rPr>
          <w:bCs/>
        </w:rPr>
        <w:t xml:space="preserve">and stop processing the commands </w:t>
      </w:r>
      <w:r w:rsidR="009F10CB" w:rsidRPr="009F10CB">
        <w:rPr>
          <w:bCs/>
        </w:rPr>
        <w:t>(see the examples below).</w:t>
      </w:r>
    </w:p>
    <w:p w14:paraId="24E5D772" w14:textId="68C495E5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9F10CB">
              <w:rPr>
                <w:rFonts w:ascii="Consolas" w:hAnsi="Consolas"/>
                <w:b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9F10CB" w:rsidRDefault="00E64E2D" w:rsidP="00ED2D21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F10CB">
              <w:rPr>
                <w:rFonts w:ascii="Consolas" w:hAnsi="Consolas"/>
                <w:b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497A149C" w14:textId="227E1A55" w:rsidR="006A3CF8" w:rsidRDefault="006A3CF8" w:rsidP="006A3CF8">
      <w:pPr>
        <w:pStyle w:val="Heading3"/>
      </w:pPr>
      <w:r w:rsidRPr="00E64E2D">
        <w:t>Hints</w:t>
      </w:r>
    </w:p>
    <w:p w14:paraId="5D9C1FBA" w14:textId="1BA2C8A9" w:rsidR="006A3CF8" w:rsidRPr="006A3CF8" w:rsidRDefault="006A3CF8" w:rsidP="006A3CF8">
      <w:pPr>
        <w:rPr>
          <w:lang w:val="bg-BG"/>
        </w:rPr>
      </w:pPr>
      <w:r>
        <w:t>Use a queue and follow the description. Just read and implement the commands.</w:t>
      </w:r>
    </w:p>
    <w:p w14:paraId="4EC28FD3" w14:textId="3EBC6C86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1B7E74F4" w:rsidR="00E64E2D" w:rsidRDefault="00E64E2D" w:rsidP="00E64E2D"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</w:t>
      </w:r>
      <w:r w:rsidRPr="00850B5F">
        <w:rPr>
          <w:b/>
          <w:vertAlign w:val="superscript"/>
        </w:rPr>
        <w:t>th</w:t>
      </w:r>
      <w:r w:rsidRPr="00492393">
        <w:rPr>
          <w:b/>
        </w:rPr>
        <w:t xml:space="preserve"> toss the child left with the potato leaves the game</w:t>
      </w:r>
      <w:r w:rsidRPr="00E64E2D">
        <w:t>. When a kid leaves the game, it passes the potato along</w:t>
      </w:r>
      <w:r w:rsidR="00FC568A">
        <w:t xml:space="preserve"> to its next neighbor</w:t>
      </w:r>
      <w:r w:rsidRPr="00E64E2D">
        <w:t xml:space="preserve">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27129044" w14:textId="61E27B57" w:rsidR="00850B5F" w:rsidRPr="00E64E2D" w:rsidRDefault="002A7DE1" w:rsidP="00E64E2D">
      <w:pPr>
        <w:rPr>
          <w:lang w:val="bg-BG"/>
        </w:rPr>
      </w:pPr>
      <w:r w:rsidRPr="002A7DE1">
        <w:rPr>
          <w:noProof/>
        </w:rPr>
        <w:drawing>
          <wp:inline distT="0" distB="0" distL="0" distR="0" wp14:anchorId="48A2A015" wp14:editId="323AA5D5">
            <wp:extent cx="2690993" cy="2057400"/>
            <wp:effectExtent l="0" t="0" r="0" b="0"/>
            <wp:docPr id="1026" name="Picture 2" descr="4.13. Simulation: Hot Potato — Problem Solving with Algorithms and Data  Structures">
              <a:extLst xmlns:a="http://schemas.openxmlformats.org/drawingml/2006/main">
                <a:ext uri="{FF2B5EF4-FFF2-40B4-BE49-F238E27FC236}">
                  <a16:creationId xmlns:a16="http://schemas.microsoft.com/office/drawing/2014/main" id="{E421343C-BD96-1A59-38DA-04B8F8D1D2F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4.13. Simulation: Hot Potato — Problem Solving with Algorithms and Data  Structures">
                      <a:extLst>
                        <a:ext uri="{FF2B5EF4-FFF2-40B4-BE49-F238E27FC236}">
                          <a16:creationId xmlns:a16="http://schemas.microsoft.com/office/drawing/2014/main" id="{E421343C-BD96-1A59-38DA-04B8F8D1D2F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15" cy="2065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E0DE239" w14:textId="2CA6CB5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4D6B7684" w14:textId="1C7AA4CE" w:rsidR="00975F08" w:rsidRDefault="00975F08" w:rsidP="00975F08">
      <w:r>
        <w:t>Illustration for the first example</w:t>
      </w:r>
      <w:r w:rsidR="00FC568A">
        <w:t xml:space="preserve"> (Alva + James + William, n=2)</w:t>
      </w:r>
      <w:r>
        <w:t>:</w:t>
      </w:r>
    </w:p>
    <w:p w14:paraId="2753280C" w14:textId="4BF2CBCA" w:rsidR="00975F08" w:rsidRPr="00975F08" w:rsidRDefault="00975F08" w:rsidP="00975F08">
      <w:r>
        <w:rPr>
          <w:noProof/>
        </w:rPr>
        <w:drawing>
          <wp:inline distT="0" distB="0" distL="0" distR="0" wp14:anchorId="2E18616C" wp14:editId="1C24D34F">
            <wp:extent cx="5558881" cy="1902807"/>
            <wp:effectExtent l="0" t="0" r="381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5134" cy="191521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8ACA8D0" w14:textId="71585B39" w:rsidR="00FC568A" w:rsidRDefault="00FC568A" w:rsidP="00FC568A">
      <w:pPr>
        <w:pStyle w:val="Heading3"/>
      </w:pPr>
      <w:r>
        <w:t>Hints</w:t>
      </w:r>
    </w:p>
    <w:p w14:paraId="65B08E12" w14:textId="5CB80AB7" w:rsidR="00FC568A" w:rsidRDefault="00FC568A" w:rsidP="00FC568A">
      <w:pPr>
        <w:pStyle w:val="ListParagraph"/>
        <w:numPr>
          <w:ilvl w:val="0"/>
          <w:numId w:val="48"/>
        </w:numPr>
      </w:pPr>
      <w:r>
        <w:t xml:space="preserve">Enqueue all kids in a </w:t>
      </w:r>
      <w:r w:rsidRPr="00FC568A">
        <w:rPr>
          <w:b/>
          <w:bCs/>
        </w:rPr>
        <w:t>Queue&lt;string&gt;</w:t>
      </w:r>
      <w:r>
        <w:t>.</w:t>
      </w:r>
    </w:p>
    <w:p w14:paraId="1421F3B1" w14:textId="5E888B54" w:rsidR="00FC568A" w:rsidRDefault="00FC568A" w:rsidP="00FC568A">
      <w:pPr>
        <w:pStyle w:val="ListParagraph"/>
        <w:numPr>
          <w:ilvl w:val="0"/>
          <w:numId w:val="48"/>
        </w:numPr>
      </w:pPr>
      <w:r>
        <w:t>For each round do the following:</w:t>
      </w:r>
    </w:p>
    <w:p w14:paraId="3755FB7E" w14:textId="24E8D18B" w:rsidR="00FC568A" w:rsidRDefault="00FC568A" w:rsidP="00FC568A">
      <w:pPr>
        <w:pStyle w:val="ListParagraph"/>
        <w:numPr>
          <w:ilvl w:val="1"/>
          <w:numId w:val="48"/>
        </w:numPr>
      </w:pPr>
      <w:r>
        <w:t>(n-1) times deque an element and enqueue it again</w:t>
      </w:r>
      <w:r w:rsidR="006A3CF8">
        <w:t>.</w:t>
      </w:r>
    </w:p>
    <w:p w14:paraId="345BF43D" w14:textId="28BBCB94" w:rsidR="00FC568A" w:rsidRDefault="00FC568A" w:rsidP="00FC568A">
      <w:pPr>
        <w:pStyle w:val="ListParagraph"/>
        <w:numPr>
          <w:ilvl w:val="1"/>
          <w:numId w:val="48"/>
        </w:numPr>
      </w:pPr>
      <w:r>
        <w:t>Remove an element and print it (this is the n</w:t>
      </w:r>
      <w:r w:rsidRPr="00FC568A">
        <w:rPr>
          <w:vertAlign w:val="superscript"/>
        </w:rPr>
        <w:t>th</w:t>
      </w:r>
      <w:r>
        <w:t xml:space="preserve"> element).</w:t>
      </w:r>
    </w:p>
    <w:p w14:paraId="7C513EB9" w14:textId="40FCA301" w:rsidR="00FC568A" w:rsidRPr="00FC568A" w:rsidRDefault="00FC568A" w:rsidP="00FC568A">
      <w:pPr>
        <w:pStyle w:val="ListParagraph"/>
        <w:numPr>
          <w:ilvl w:val="0"/>
          <w:numId w:val="48"/>
        </w:numPr>
      </w:pPr>
      <w:r>
        <w:t>Repeat the above until the queue remains holding only 1 element.</w:t>
      </w:r>
    </w:p>
    <w:p w14:paraId="582DAD6C" w14:textId="025D394A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2D064C">
        <w:rPr>
          <w:rFonts w:ascii="Consolas" w:hAnsi="Consolas"/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</w:t>
      </w:r>
      <w:r w:rsidRPr="002D064C">
        <w:rPr>
          <w:rFonts w:ascii="Consolas" w:hAnsi="Consolas"/>
        </w:rPr>
        <w:t>"</w:t>
      </w:r>
      <w:r w:rsidRPr="002D064C">
        <w:rPr>
          <w:rFonts w:ascii="Consolas" w:hAnsi="Consolas"/>
          <w:b/>
        </w:rPr>
        <w:t>{car} passed!</w:t>
      </w:r>
      <w:r w:rsidRPr="00E64E2D">
        <w:t>" is displayed. When the "</w:t>
      </w:r>
      <w:r w:rsidRPr="00F43C00">
        <w:rPr>
          <w:rFonts w:ascii="Consolas" w:hAnsi="Consolas"/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4F5992E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B0995">
        <w:rPr>
          <w:b/>
        </w:rPr>
        <w:t>,</w:t>
      </w:r>
      <w:r w:rsidR="00480441">
        <w:rPr>
          <w:b/>
        </w:rPr>
        <w:t xml:space="preserve"> </w:t>
      </w:r>
      <w:r w:rsidRPr="00E64E2D">
        <w:t xml:space="preserve">you will receive </w:t>
      </w:r>
      <w:r w:rsidRPr="00480441">
        <w:rPr>
          <w:rFonts w:ascii="Consolas" w:hAnsi="Consolas"/>
          <w:b/>
        </w:rPr>
        <w:t>N</w:t>
      </w:r>
      <w:r w:rsidRPr="00E64E2D">
        <w:t xml:space="preserve"> – the number of cars that can pass during a green light</w:t>
      </w:r>
      <w:r w:rsidR="00C05A67">
        <w:t>.</w:t>
      </w:r>
    </w:p>
    <w:p w14:paraId="2F4C09E1" w14:textId="3A64B341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="00AB0995">
        <w:rPr>
          <w:b/>
        </w:rPr>
        <w:t>,</w:t>
      </w:r>
      <w:r w:rsidR="00480441">
        <w:t xml:space="preserve"> </w:t>
      </w:r>
      <w:r w:rsidRPr="00E64E2D">
        <w:t>until the "</w:t>
      </w:r>
      <w:r w:rsidRPr="00480441">
        <w:rPr>
          <w:rFonts w:ascii="Consolas" w:hAnsi="Consolas"/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543550">
        <w:rPr>
          <w:rFonts w:ascii="Consolas" w:hAnsi="Consolas"/>
          <w:b/>
        </w:rPr>
        <w:t>green</w:t>
      </w:r>
      <w:r w:rsidRPr="00E64E2D">
        <w:t>"</w:t>
      </w:r>
      <w:r w:rsidR="00543550">
        <w:t>.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3215C1E8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5C2C9D">
        <w:rPr>
          <w:rFonts w:ascii="Consolas" w:hAnsi="Consolas"/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  <w:r w:rsidR="00C05A67">
        <w:t>.</w:t>
      </w:r>
    </w:p>
    <w:p w14:paraId="7E28441A" w14:textId="07BCC085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  <w:r w:rsidR="00C05A67">
        <w:t>.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49BA2AE7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lastRenderedPageBreak/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D77B9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color w:val="4F6228" w:themeColor="accent3" w:themeShade="80"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lastRenderedPageBreak/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D77B9">
              <w:rPr>
                <w:rFonts w:ascii="Consolas" w:eastAsia="Calibri" w:hAnsi="Consolas" w:cs="Times New Roman"/>
                <w:noProof/>
                <w:color w:val="4F6228" w:themeColor="accent3" w:themeShade="80"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592EBD29" w14:textId="51658AA2" w:rsidR="00640502" w:rsidRPr="00E64E2D" w:rsidRDefault="00640502" w:rsidP="00E64E2D">
      <w:pPr>
        <w:rPr>
          <w:lang w:val="bg-BG"/>
        </w:rPr>
      </w:pPr>
    </w:p>
    <w:sectPr w:rsidR="00640502" w:rsidRPr="00E64E2D" w:rsidSect="00736EC5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42546D" w14:textId="77777777" w:rsidR="001426D6" w:rsidRDefault="001426D6" w:rsidP="008068A2">
      <w:pPr>
        <w:spacing w:after="0" w:line="240" w:lineRule="auto"/>
      </w:pPr>
      <w:r>
        <w:separator/>
      </w:r>
    </w:p>
  </w:endnote>
  <w:endnote w:type="continuationSeparator" w:id="0">
    <w:p w14:paraId="3DDE6E7F" w14:textId="77777777" w:rsidR="001426D6" w:rsidRDefault="001426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131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131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5DA0D4" w14:textId="77777777" w:rsidR="001426D6" w:rsidRDefault="001426D6" w:rsidP="008068A2">
      <w:pPr>
        <w:spacing w:after="0" w:line="240" w:lineRule="auto"/>
      </w:pPr>
      <w:r>
        <w:separator/>
      </w:r>
    </w:p>
  </w:footnote>
  <w:footnote w:type="continuationSeparator" w:id="0">
    <w:p w14:paraId="7F66382C" w14:textId="77777777" w:rsidR="001426D6" w:rsidRDefault="001426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AF5246"/>
    <w:multiLevelType w:val="hybridMultilevel"/>
    <w:tmpl w:val="1FF688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FE5420"/>
    <w:multiLevelType w:val="hybridMultilevel"/>
    <w:tmpl w:val="50B004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CC1450"/>
    <w:multiLevelType w:val="hybridMultilevel"/>
    <w:tmpl w:val="EA00C9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554525">
    <w:abstractNumId w:val="1"/>
  </w:num>
  <w:num w:numId="2" w16cid:durableId="1574972702">
    <w:abstractNumId w:val="47"/>
  </w:num>
  <w:num w:numId="3" w16cid:durableId="47995283">
    <w:abstractNumId w:val="11"/>
  </w:num>
  <w:num w:numId="4" w16cid:durableId="202056174">
    <w:abstractNumId w:val="29"/>
  </w:num>
  <w:num w:numId="5" w16cid:durableId="597838310">
    <w:abstractNumId w:val="30"/>
  </w:num>
  <w:num w:numId="6" w16cid:durableId="216430471">
    <w:abstractNumId w:val="35"/>
  </w:num>
  <w:num w:numId="7" w16cid:durableId="1530214787">
    <w:abstractNumId w:val="4"/>
  </w:num>
  <w:num w:numId="8" w16cid:durableId="1735159442">
    <w:abstractNumId w:val="9"/>
  </w:num>
  <w:num w:numId="9" w16cid:durableId="31535432">
    <w:abstractNumId w:val="27"/>
  </w:num>
  <w:num w:numId="10" w16cid:durableId="119951407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988527">
    <w:abstractNumId w:val="5"/>
  </w:num>
  <w:num w:numId="12" w16cid:durableId="2085374873">
    <w:abstractNumId w:val="21"/>
  </w:num>
  <w:num w:numId="13" w16cid:durableId="1075206840">
    <w:abstractNumId w:val="2"/>
  </w:num>
  <w:num w:numId="14" w16cid:durableId="1744796518">
    <w:abstractNumId w:val="34"/>
  </w:num>
  <w:num w:numId="15" w16cid:durableId="605963162">
    <w:abstractNumId w:val="12"/>
  </w:num>
  <w:num w:numId="16" w16cid:durableId="75520736">
    <w:abstractNumId w:val="40"/>
  </w:num>
  <w:num w:numId="17" w16cid:durableId="1600796102">
    <w:abstractNumId w:val="28"/>
  </w:num>
  <w:num w:numId="18" w16cid:durableId="1111818558">
    <w:abstractNumId w:val="46"/>
  </w:num>
  <w:num w:numId="19" w16cid:durableId="715397534">
    <w:abstractNumId w:val="36"/>
  </w:num>
  <w:num w:numId="20" w16cid:durableId="190846929">
    <w:abstractNumId w:val="20"/>
  </w:num>
  <w:num w:numId="21" w16cid:durableId="1394623551">
    <w:abstractNumId w:val="32"/>
  </w:num>
  <w:num w:numId="22" w16cid:durableId="721367415">
    <w:abstractNumId w:val="14"/>
  </w:num>
  <w:num w:numId="23" w16cid:durableId="881017035">
    <w:abstractNumId w:val="17"/>
  </w:num>
  <w:num w:numId="24" w16cid:durableId="1318388048">
    <w:abstractNumId w:val="3"/>
  </w:num>
  <w:num w:numId="25" w16cid:durableId="286550680">
    <w:abstractNumId w:val="8"/>
  </w:num>
  <w:num w:numId="26" w16cid:durableId="1372073525">
    <w:abstractNumId w:val="18"/>
  </w:num>
  <w:num w:numId="27" w16cid:durableId="733891945">
    <w:abstractNumId w:val="38"/>
  </w:num>
  <w:num w:numId="28" w16cid:durableId="740756322">
    <w:abstractNumId w:val="19"/>
  </w:num>
  <w:num w:numId="29" w16cid:durableId="1355184405">
    <w:abstractNumId w:val="45"/>
  </w:num>
  <w:num w:numId="30" w16cid:durableId="1989935230">
    <w:abstractNumId w:val="23"/>
  </w:num>
  <w:num w:numId="31" w16cid:durableId="694498628">
    <w:abstractNumId w:val="13"/>
  </w:num>
  <w:num w:numId="32" w16cid:durableId="1140686393">
    <w:abstractNumId w:val="37"/>
  </w:num>
  <w:num w:numId="33" w16cid:durableId="1388266226">
    <w:abstractNumId w:val="41"/>
  </w:num>
  <w:num w:numId="34" w16cid:durableId="632977449">
    <w:abstractNumId w:val="26"/>
  </w:num>
  <w:num w:numId="35" w16cid:durableId="1400441495">
    <w:abstractNumId w:val="44"/>
  </w:num>
  <w:num w:numId="36" w16cid:durableId="188219996">
    <w:abstractNumId w:val="6"/>
  </w:num>
  <w:num w:numId="37" w16cid:durableId="1323117215">
    <w:abstractNumId w:val="24"/>
  </w:num>
  <w:num w:numId="38" w16cid:durableId="1616593196">
    <w:abstractNumId w:val="16"/>
  </w:num>
  <w:num w:numId="39" w16cid:durableId="948969033">
    <w:abstractNumId w:val="31"/>
  </w:num>
  <w:num w:numId="40" w16cid:durableId="1109350317">
    <w:abstractNumId w:val="25"/>
  </w:num>
  <w:num w:numId="41" w16cid:durableId="1148741387">
    <w:abstractNumId w:val="42"/>
  </w:num>
  <w:num w:numId="42" w16cid:durableId="2072145303">
    <w:abstractNumId w:val="22"/>
  </w:num>
  <w:num w:numId="43" w16cid:durableId="1281061925">
    <w:abstractNumId w:val="43"/>
  </w:num>
  <w:num w:numId="44" w16cid:durableId="1654329020">
    <w:abstractNumId w:val="0"/>
  </w:num>
  <w:num w:numId="45" w16cid:durableId="2020616606">
    <w:abstractNumId w:val="10"/>
  </w:num>
  <w:num w:numId="46" w16cid:durableId="310983570">
    <w:abstractNumId w:val="33"/>
  </w:num>
  <w:num w:numId="47" w16cid:durableId="85928820">
    <w:abstractNumId w:val="7"/>
  </w:num>
  <w:num w:numId="48" w16cid:durableId="150813791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131D"/>
    <w:rsid w:val="00012256"/>
    <w:rsid w:val="0001451E"/>
    <w:rsid w:val="00023DC6"/>
    <w:rsid w:val="00025F04"/>
    <w:rsid w:val="00027F7C"/>
    <w:rsid w:val="000365A0"/>
    <w:rsid w:val="000649D7"/>
    <w:rsid w:val="00064D15"/>
    <w:rsid w:val="00066556"/>
    <w:rsid w:val="0008559D"/>
    <w:rsid w:val="00086727"/>
    <w:rsid w:val="0009209B"/>
    <w:rsid w:val="000A6794"/>
    <w:rsid w:val="000B39E6"/>
    <w:rsid w:val="000B56F0"/>
    <w:rsid w:val="000C5361"/>
    <w:rsid w:val="000E7F4C"/>
    <w:rsid w:val="00103906"/>
    <w:rsid w:val="001040A6"/>
    <w:rsid w:val="00116D4A"/>
    <w:rsid w:val="00125AF1"/>
    <w:rsid w:val="001275B9"/>
    <w:rsid w:val="001426D6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97BE1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0BB2"/>
    <w:rsid w:val="002326A7"/>
    <w:rsid w:val="00232E7D"/>
    <w:rsid w:val="002347DC"/>
    <w:rsid w:val="002613A3"/>
    <w:rsid w:val="00264287"/>
    <w:rsid w:val="0026589D"/>
    <w:rsid w:val="002664E1"/>
    <w:rsid w:val="002674C4"/>
    <w:rsid w:val="002819B5"/>
    <w:rsid w:val="002853F4"/>
    <w:rsid w:val="00285941"/>
    <w:rsid w:val="002A2D2D"/>
    <w:rsid w:val="002A7DE1"/>
    <w:rsid w:val="002C539D"/>
    <w:rsid w:val="002C71C6"/>
    <w:rsid w:val="002D064C"/>
    <w:rsid w:val="002D07CA"/>
    <w:rsid w:val="00305122"/>
    <w:rsid w:val="00317564"/>
    <w:rsid w:val="003230CF"/>
    <w:rsid w:val="0033212E"/>
    <w:rsid w:val="0033490F"/>
    <w:rsid w:val="00334A76"/>
    <w:rsid w:val="00335B2D"/>
    <w:rsid w:val="00354F58"/>
    <w:rsid w:val="00380A57"/>
    <w:rsid w:val="003817EF"/>
    <w:rsid w:val="00382A45"/>
    <w:rsid w:val="003A0179"/>
    <w:rsid w:val="003A1601"/>
    <w:rsid w:val="003A33F9"/>
    <w:rsid w:val="003A5602"/>
    <w:rsid w:val="003B0278"/>
    <w:rsid w:val="003B1846"/>
    <w:rsid w:val="003B6A53"/>
    <w:rsid w:val="003C586B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414DC"/>
    <w:rsid w:val="0047331A"/>
    <w:rsid w:val="0047640B"/>
    <w:rsid w:val="0047644B"/>
    <w:rsid w:val="00476D4B"/>
    <w:rsid w:val="00480441"/>
    <w:rsid w:val="00491748"/>
    <w:rsid w:val="00492393"/>
    <w:rsid w:val="00492D17"/>
    <w:rsid w:val="004A05DB"/>
    <w:rsid w:val="004A77EC"/>
    <w:rsid w:val="004A7E77"/>
    <w:rsid w:val="004B0253"/>
    <w:rsid w:val="004B0E7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5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33B"/>
    <w:rsid w:val="005A1996"/>
    <w:rsid w:val="005B0164"/>
    <w:rsid w:val="005B2D1F"/>
    <w:rsid w:val="005C131C"/>
    <w:rsid w:val="005C2C9D"/>
    <w:rsid w:val="005C6A24"/>
    <w:rsid w:val="005E04CE"/>
    <w:rsid w:val="005E6CC9"/>
    <w:rsid w:val="00600083"/>
    <w:rsid w:val="00604363"/>
    <w:rsid w:val="00620CC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CF8"/>
    <w:rsid w:val="006B23C7"/>
    <w:rsid w:val="006D239A"/>
    <w:rsid w:val="006E1302"/>
    <w:rsid w:val="006E2245"/>
    <w:rsid w:val="006E55B4"/>
    <w:rsid w:val="006E7E50"/>
    <w:rsid w:val="00704432"/>
    <w:rsid w:val="007051DF"/>
    <w:rsid w:val="00724DA4"/>
    <w:rsid w:val="00730EFE"/>
    <w:rsid w:val="00736EC5"/>
    <w:rsid w:val="00752DCC"/>
    <w:rsid w:val="00763912"/>
    <w:rsid w:val="00774E44"/>
    <w:rsid w:val="00775710"/>
    <w:rsid w:val="00776C8B"/>
    <w:rsid w:val="00785258"/>
    <w:rsid w:val="00791F02"/>
    <w:rsid w:val="0079324A"/>
    <w:rsid w:val="00794EEE"/>
    <w:rsid w:val="007A5CF2"/>
    <w:rsid w:val="007A635E"/>
    <w:rsid w:val="007B3686"/>
    <w:rsid w:val="007B4DBD"/>
    <w:rsid w:val="007C2C37"/>
    <w:rsid w:val="007C3E81"/>
    <w:rsid w:val="007C42AC"/>
    <w:rsid w:val="007D742F"/>
    <w:rsid w:val="007E0960"/>
    <w:rsid w:val="007E3FE0"/>
    <w:rsid w:val="007E4E4F"/>
    <w:rsid w:val="007F04BF"/>
    <w:rsid w:val="007F177C"/>
    <w:rsid w:val="007F550D"/>
    <w:rsid w:val="007F5F65"/>
    <w:rsid w:val="00801502"/>
    <w:rsid w:val="00803217"/>
    <w:rsid w:val="008063E1"/>
    <w:rsid w:val="008068A2"/>
    <w:rsid w:val="008105A0"/>
    <w:rsid w:val="00836CA4"/>
    <w:rsid w:val="00850B5F"/>
    <w:rsid w:val="0085184F"/>
    <w:rsid w:val="00861625"/>
    <w:rsid w:val="008617B5"/>
    <w:rsid w:val="00867DB2"/>
    <w:rsid w:val="00870828"/>
    <w:rsid w:val="0088080B"/>
    <w:rsid w:val="00884707"/>
    <w:rsid w:val="008B07D7"/>
    <w:rsid w:val="008B557F"/>
    <w:rsid w:val="008C1FB6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4F8F"/>
    <w:rsid w:val="009254B7"/>
    <w:rsid w:val="00930CEE"/>
    <w:rsid w:val="00941FFF"/>
    <w:rsid w:val="009460A0"/>
    <w:rsid w:val="00955691"/>
    <w:rsid w:val="00961157"/>
    <w:rsid w:val="00965C5B"/>
    <w:rsid w:val="0096684B"/>
    <w:rsid w:val="00972C7F"/>
    <w:rsid w:val="00975F08"/>
    <w:rsid w:val="00976E46"/>
    <w:rsid w:val="00993752"/>
    <w:rsid w:val="009A160D"/>
    <w:rsid w:val="009B4FB4"/>
    <w:rsid w:val="009C0C39"/>
    <w:rsid w:val="009D1805"/>
    <w:rsid w:val="009D3FCD"/>
    <w:rsid w:val="009E1A09"/>
    <w:rsid w:val="009F0EE4"/>
    <w:rsid w:val="009F10CB"/>
    <w:rsid w:val="00A02545"/>
    <w:rsid w:val="00A025E6"/>
    <w:rsid w:val="00A05555"/>
    <w:rsid w:val="00A06D89"/>
    <w:rsid w:val="00A0738C"/>
    <w:rsid w:val="00A26B92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0995"/>
    <w:rsid w:val="00AB106E"/>
    <w:rsid w:val="00AB2224"/>
    <w:rsid w:val="00AC36D6"/>
    <w:rsid w:val="00AC60FE"/>
    <w:rsid w:val="00AC77AD"/>
    <w:rsid w:val="00AD3214"/>
    <w:rsid w:val="00AE05D3"/>
    <w:rsid w:val="00AE20FA"/>
    <w:rsid w:val="00AE355A"/>
    <w:rsid w:val="00AF7440"/>
    <w:rsid w:val="00B148DD"/>
    <w:rsid w:val="00B2472A"/>
    <w:rsid w:val="00B24CB0"/>
    <w:rsid w:val="00B402FB"/>
    <w:rsid w:val="00B513CF"/>
    <w:rsid w:val="00B53A1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757"/>
    <w:rsid w:val="00BA1F40"/>
    <w:rsid w:val="00BA2CDB"/>
    <w:rsid w:val="00BA4820"/>
    <w:rsid w:val="00BB05FA"/>
    <w:rsid w:val="00BB5B10"/>
    <w:rsid w:val="00BC56D6"/>
    <w:rsid w:val="00BE399E"/>
    <w:rsid w:val="00BF1775"/>
    <w:rsid w:val="00BF189A"/>
    <w:rsid w:val="00BF201D"/>
    <w:rsid w:val="00C0490B"/>
    <w:rsid w:val="00C05A67"/>
    <w:rsid w:val="00C07904"/>
    <w:rsid w:val="00C121AF"/>
    <w:rsid w:val="00C13F43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8737E"/>
    <w:rsid w:val="00CA2FD0"/>
    <w:rsid w:val="00CB626D"/>
    <w:rsid w:val="00CD5181"/>
    <w:rsid w:val="00CD7485"/>
    <w:rsid w:val="00CE2360"/>
    <w:rsid w:val="00CE236C"/>
    <w:rsid w:val="00CE6620"/>
    <w:rsid w:val="00CF0047"/>
    <w:rsid w:val="00CF576B"/>
    <w:rsid w:val="00D22895"/>
    <w:rsid w:val="00D3404A"/>
    <w:rsid w:val="00D4354E"/>
    <w:rsid w:val="00D43F69"/>
    <w:rsid w:val="00D446B8"/>
    <w:rsid w:val="00D45E31"/>
    <w:rsid w:val="00D50F79"/>
    <w:rsid w:val="00D51ED6"/>
    <w:rsid w:val="00D73957"/>
    <w:rsid w:val="00D8395C"/>
    <w:rsid w:val="00D910AA"/>
    <w:rsid w:val="00DA028F"/>
    <w:rsid w:val="00DB5B67"/>
    <w:rsid w:val="00DC28E6"/>
    <w:rsid w:val="00DC79E8"/>
    <w:rsid w:val="00DD1F63"/>
    <w:rsid w:val="00DD55F0"/>
    <w:rsid w:val="00DD785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328E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7B9"/>
    <w:rsid w:val="00EF05B6"/>
    <w:rsid w:val="00F20B48"/>
    <w:rsid w:val="00F25636"/>
    <w:rsid w:val="00F258BA"/>
    <w:rsid w:val="00F2738A"/>
    <w:rsid w:val="00F27E9C"/>
    <w:rsid w:val="00F41F41"/>
    <w:rsid w:val="00F43C00"/>
    <w:rsid w:val="00F46918"/>
    <w:rsid w:val="00F46DDE"/>
    <w:rsid w:val="00F655ED"/>
    <w:rsid w:val="00F7033C"/>
    <w:rsid w:val="00F7639E"/>
    <w:rsid w:val="00F90053"/>
    <w:rsid w:val="00F96D0D"/>
    <w:rsid w:val="00F976AD"/>
    <w:rsid w:val="00FA6461"/>
    <w:rsid w:val="00FC568A"/>
    <w:rsid w:val="00FD02B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2D1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20C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445/Stacks-and-Queues-La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C8C29D-1377-4394-925A-5C4C06B137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6</Pages>
  <Words>1154</Words>
  <Characters>657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4</cp:revision>
  <cp:lastPrinted>2023-04-24T06:30:00Z</cp:lastPrinted>
  <dcterms:created xsi:type="dcterms:W3CDTF">2019-11-12T12:29:00Z</dcterms:created>
  <dcterms:modified xsi:type="dcterms:W3CDTF">2025-01-01T17:49:00Z</dcterms:modified>
  <cp:category>programming;education;software engineering;software development</cp:category>
</cp:coreProperties>
</file>